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2984F" w14:textId="53451BAB" w:rsidR="007C3F0B" w:rsidRPr="007B2F77" w:rsidRDefault="007B2F77" w:rsidP="007B2F77">
      <w:pPr>
        <w:jc w:val="center"/>
        <w:rPr>
          <w:b/>
          <w:bCs/>
          <w:sz w:val="40"/>
          <w:szCs w:val="40"/>
        </w:rPr>
      </w:pPr>
      <w:r w:rsidRPr="007B2F77">
        <w:rPr>
          <w:b/>
          <w:bCs/>
          <w:sz w:val="40"/>
          <w:szCs w:val="40"/>
        </w:rPr>
        <w:t xml:space="preserve">Minutes of the </w:t>
      </w:r>
      <w:r w:rsidR="00BF01C4">
        <w:rPr>
          <w:b/>
          <w:bCs/>
          <w:sz w:val="40"/>
          <w:szCs w:val="40"/>
        </w:rPr>
        <w:t>1</w:t>
      </w:r>
      <w:r w:rsidR="00814B1D">
        <w:rPr>
          <w:b/>
          <w:bCs/>
          <w:sz w:val="40"/>
          <w:szCs w:val="40"/>
        </w:rPr>
        <w:t>2</w:t>
      </w:r>
      <w:r w:rsidR="007C5E91">
        <w:rPr>
          <w:b/>
          <w:bCs/>
          <w:sz w:val="40"/>
          <w:szCs w:val="40"/>
        </w:rPr>
        <w:t>th</w:t>
      </w:r>
      <w:r w:rsidRPr="007B2F77">
        <w:rPr>
          <w:b/>
          <w:bCs/>
          <w:sz w:val="40"/>
          <w:szCs w:val="40"/>
        </w:rPr>
        <w:t xml:space="preserve"> Client Meeting</w:t>
      </w:r>
    </w:p>
    <w:p w14:paraId="68BC388E" w14:textId="1C6A26DD" w:rsidR="007B2F77" w:rsidRDefault="007B2F77" w:rsidP="007B2F77">
      <w:pPr>
        <w:jc w:val="center"/>
      </w:pPr>
      <w:r>
        <w:t>Team 7</w:t>
      </w:r>
    </w:p>
    <w:p w14:paraId="2F61AEF9" w14:textId="10D43A1B" w:rsidR="007B2F77" w:rsidRDefault="007B2F77" w:rsidP="007B2F77">
      <w:pPr>
        <w:jc w:val="center"/>
      </w:pPr>
      <w:r>
        <w:t xml:space="preserve">Thursday, </w:t>
      </w:r>
      <w:r w:rsidR="00814B1D">
        <w:t>3</w:t>
      </w:r>
      <w:r w:rsidR="00814B1D">
        <w:rPr>
          <w:vertAlign w:val="superscript"/>
        </w:rPr>
        <w:t>rd</w:t>
      </w:r>
      <w:r w:rsidR="007C5E91">
        <w:rPr>
          <w:vertAlign w:val="superscript"/>
        </w:rPr>
        <w:t xml:space="preserve"> </w:t>
      </w:r>
      <w:r w:rsidR="00814B1D">
        <w:t>June</w:t>
      </w:r>
      <w:r>
        <w:t xml:space="preserve"> 2021</w:t>
      </w:r>
    </w:p>
    <w:p w14:paraId="5F4AD3FA" w14:textId="54B30B97" w:rsidR="007B2F77" w:rsidRDefault="007B2F77" w:rsidP="007B2F77"/>
    <w:p w14:paraId="1559B647" w14:textId="442A1C55" w:rsidR="008B7A3C" w:rsidRDefault="007B2F77" w:rsidP="008B7A3C">
      <w:r w:rsidRPr="007B2F77">
        <w:rPr>
          <w:b/>
          <w:bCs/>
        </w:rPr>
        <w:t>Chair</w:t>
      </w:r>
      <w:r>
        <w:t>:</w:t>
      </w:r>
      <w:r w:rsidR="008B7A3C">
        <w:tab/>
      </w:r>
      <w:r w:rsidR="008B7A3C">
        <w:tab/>
      </w:r>
      <w:proofErr w:type="spellStart"/>
      <w:r w:rsidR="00F7114A">
        <w:t>Jinchen</w:t>
      </w:r>
      <w:proofErr w:type="spellEnd"/>
      <w:r w:rsidR="00F7114A">
        <w:t xml:space="preserve"> Song </w:t>
      </w:r>
      <w:r w:rsidR="00AA6E2A">
        <w:t>(Team 8)</w:t>
      </w:r>
    </w:p>
    <w:p w14:paraId="791067FC" w14:textId="29845F7B" w:rsidR="007B2F77" w:rsidRDefault="007B2F77" w:rsidP="007B2F77">
      <w:r w:rsidRPr="007B2F77">
        <w:rPr>
          <w:b/>
          <w:bCs/>
        </w:rPr>
        <w:t>Secretary</w:t>
      </w:r>
      <w:r>
        <w:t>:</w:t>
      </w:r>
      <w:r w:rsidR="008B7A3C">
        <w:tab/>
      </w:r>
      <w:r w:rsidR="00B16DF7">
        <w:t>Chun Yee Herman Lai</w:t>
      </w:r>
    </w:p>
    <w:p w14:paraId="07A4E2D7" w14:textId="1A141B58" w:rsidR="007B2F77" w:rsidRDefault="00992113" w:rsidP="007B2F77">
      <w:r>
        <w:rPr>
          <w:b/>
          <w:bCs/>
        </w:rPr>
        <w:t>Attendance</w:t>
      </w:r>
      <w:r w:rsidR="007B2F77">
        <w:t>:</w:t>
      </w:r>
      <w:r w:rsidR="00572360">
        <w:tab/>
      </w:r>
      <w:r w:rsidR="007B2F77">
        <w:t>Chun Yee Herman Lai</w:t>
      </w:r>
    </w:p>
    <w:p w14:paraId="5009D577" w14:textId="3C598DF7" w:rsidR="007B2F77" w:rsidRDefault="007B2F77" w:rsidP="00572360">
      <w:pPr>
        <w:ind w:left="720" w:firstLine="720"/>
      </w:pPr>
      <w:proofErr w:type="spellStart"/>
      <w:r>
        <w:t>Fangyu</w:t>
      </w:r>
      <w:proofErr w:type="spellEnd"/>
      <w:r>
        <w:t xml:space="preserve"> Yuan</w:t>
      </w:r>
    </w:p>
    <w:p w14:paraId="1E48BC56" w14:textId="77777777" w:rsidR="00572360" w:rsidRDefault="007B2F77" w:rsidP="00572360">
      <w:pPr>
        <w:ind w:left="720" w:firstLine="720"/>
      </w:pPr>
      <w:proofErr w:type="spellStart"/>
      <w:r>
        <w:t>Haoyu</w:t>
      </w:r>
      <w:proofErr w:type="spellEnd"/>
      <w:r>
        <w:t xml:space="preserve"> Wang</w:t>
      </w:r>
    </w:p>
    <w:p w14:paraId="00D5F7B9" w14:textId="2B8D22F7" w:rsidR="00D13CCC" w:rsidRDefault="007B2F77" w:rsidP="00D13CCC">
      <w:pPr>
        <w:ind w:left="720" w:firstLine="720"/>
      </w:pPr>
      <w:proofErr w:type="spellStart"/>
      <w:r>
        <w:t>Zhendong</w:t>
      </w:r>
      <w:proofErr w:type="spellEnd"/>
      <w:r>
        <w:t xml:space="preserve"> Shi</w:t>
      </w:r>
    </w:p>
    <w:p w14:paraId="6E44D76F" w14:textId="77777777" w:rsidR="00D13CCC" w:rsidRDefault="00D13CCC" w:rsidP="00D13CCC">
      <w:r w:rsidRPr="008B7A3C">
        <w:rPr>
          <w:b/>
          <w:bCs/>
        </w:rPr>
        <w:t>Minutes Prepared By</w:t>
      </w:r>
      <w:r>
        <w:t xml:space="preserve">: </w:t>
      </w:r>
      <w:r>
        <w:tab/>
        <w:t>Chun Yee Herman Lai</w:t>
      </w:r>
    </w:p>
    <w:p w14:paraId="72967E76" w14:textId="37C40FC0" w:rsidR="00AA6E2A" w:rsidRPr="00677243" w:rsidRDefault="00D13CCC" w:rsidP="00AA6E2A">
      <w:pPr>
        <w:rPr>
          <w:lang w:val="en-AU"/>
        </w:rPr>
      </w:pPr>
      <w:r w:rsidRPr="007B2F77">
        <w:rPr>
          <w:b/>
          <w:bCs/>
        </w:rPr>
        <w:t>Apologies</w:t>
      </w:r>
      <w:r>
        <w:t xml:space="preserve">: </w:t>
      </w:r>
      <w:r w:rsidR="00AA6E2A" w:rsidRPr="00A85520">
        <w:t>Aditya Chourasia</w:t>
      </w:r>
      <w:r w:rsidR="00AA6E2A">
        <w:t xml:space="preserve"> (Team 8)</w:t>
      </w:r>
    </w:p>
    <w:p w14:paraId="5648CEC7" w14:textId="77777777" w:rsidR="007B2F77" w:rsidRDefault="007B2F77" w:rsidP="007B2F77"/>
    <w:p w14:paraId="18852D3F" w14:textId="3DF8ADC5" w:rsidR="007B2F77" w:rsidRPr="00582AA9" w:rsidRDefault="007B2F77" w:rsidP="007B2F77">
      <w:pPr>
        <w:rPr>
          <w:b/>
          <w:bCs/>
          <w:sz w:val="32"/>
          <w:szCs w:val="32"/>
        </w:rPr>
      </w:pPr>
      <w:r w:rsidRPr="00582AA9">
        <w:rPr>
          <w:b/>
          <w:bCs/>
          <w:sz w:val="32"/>
          <w:szCs w:val="32"/>
        </w:rPr>
        <w:t>1 Time and Place</w:t>
      </w:r>
    </w:p>
    <w:p w14:paraId="109963EE" w14:textId="2AC17787" w:rsidR="007B2F77" w:rsidRDefault="007B2F77" w:rsidP="007B2F77">
      <w:r>
        <w:t xml:space="preserve">The </w:t>
      </w:r>
      <w:r w:rsidR="003C0294">
        <w:rPr>
          <w:i/>
          <w:iCs/>
        </w:rPr>
        <w:t>1</w:t>
      </w:r>
      <w:r w:rsidR="00814B1D">
        <w:rPr>
          <w:i/>
          <w:iCs/>
        </w:rPr>
        <w:t>2</w:t>
      </w:r>
      <w:r w:rsidR="007C5E91">
        <w:rPr>
          <w:i/>
          <w:iCs/>
        </w:rPr>
        <w:t>th</w:t>
      </w:r>
      <w:r>
        <w:t xml:space="preserve"> client meeting for the Computing and Innovation Group Project was held via </w:t>
      </w:r>
      <w:r w:rsidRPr="007B2F77">
        <w:rPr>
          <w:b/>
          <w:bCs/>
        </w:rPr>
        <w:t>Zoom</w:t>
      </w:r>
      <w:r>
        <w:t xml:space="preserve"> at </w:t>
      </w:r>
      <w:r w:rsidRPr="007B2F77">
        <w:rPr>
          <w:b/>
          <w:bCs/>
        </w:rPr>
        <w:t>2:</w:t>
      </w:r>
      <w:r w:rsidR="000379AD">
        <w:rPr>
          <w:b/>
          <w:bCs/>
        </w:rPr>
        <w:t>3</w:t>
      </w:r>
      <w:r w:rsidRPr="007B2F77">
        <w:rPr>
          <w:b/>
          <w:bCs/>
        </w:rPr>
        <w:t xml:space="preserve">0pm on Thursday </w:t>
      </w:r>
      <w:r w:rsidR="00814B1D">
        <w:rPr>
          <w:b/>
          <w:bCs/>
        </w:rPr>
        <w:t>3rd</w:t>
      </w:r>
      <w:r w:rsidR="007C5E91">
        <w:rPr>
          <w:b/>
          <w:bCs/>
        </w:rPr>
        <w:t xml:space="preserve"> </w:t>
      </w:r>
      <w:r w:rsidR="00DF49DB">
        <w:rPr>
          <w:b/>
          <w:bCs/>
        </w:rPr>
        <w:t>May</w:t>
      </w:r>
      <w:r w:rsidRPr="007B2F77">
        <w:rPr>
          <w:b/>
          <w:bCs/>
        </w:rPr>
        <w:t xml:space="preserve"> 2021</w:t>
      </w:r>
      <w:r>
        <w:t>.</w:t>
      </w:r>
    </w:p>
    <w:p w14:paraId="4651D33D" w14:textId="77777777" w:rsidR="000B6D01" w:rsidRDefault="000B6D01" w:rsidP="007B2F77"/>
    <w:p w14:paraId="4832FA2D" w14:textId="02870F66" w:rsidR="00C8771F" w:rsidRPr="005D5699" w:rsidRDefault="00C8771F" w:rsidP="00C8771F">
      <w:pPr>
        <w:rPr>
          <w:b/>
          <w:bCs/>
          <w:sz w:val="32"/>
          <w:szCs w:val="32"/>
        </w:rPr>
      </w:pPr>
      <w:r w:rsidRPr="00582AA9">
        <w:rPr>
          <w:b/>
          <w:bCs/>
          <w:sz w:val="32"/>
          <w:szCs w:val="32"/>
        </w:rPr>
        <w:t xml:space="preserve">2 </w:t>
      </w:r>
      <w:r>
        <w:rPr>
          <w:b/>
          <w:bCs/>
          <w:sz w:val="32"/>
          <w:szCs w:val="32"/>
        </w:rPr>
        <w:t>Purpose of Meeting</w:t>
      </w:r>
    </w:p>
    <w:p w14:paraId="2D559B01" w14:textId="4D85A9E8" w:rsidR="00C133C5" w:rsidRDefault="00C8771F" w:rsidP="007B2F77">
      <w:r>
        <w:t xml:space="preserve">The </w:t>
      </w:r>
      <w:r w:rsidR="003C0294">
        <w:t>1</w:t>
      </w:r>
      <w:r w:rsidR="00814B1D">
        <w:t>2</w:t>
      </w:r>
      <w:r w:rsidRPr="00C8771F">
        <w:rPr>
          <w:vertAlign w:val="superscript"/>
        </w:rPr>
        <w:t>th</w:t>
      </w:r>
      <w:r>
        <w:t xml:space="preserve"> meeting </w:t>
      </w:r>
      <w:r w:rsidR="000B6D01">
        <w:t xml:space="preserve">was to </w:t>
      </w:r>
      <w:r w:rsidR="00814B1D">
        <w:t>report to the client that we deployed the software since our client required to start the program using a command line or clicking the icon</w:t>
      </w:r>
      <w:r w:rsidR="00273416">
        <w:t>.</w:t>
      </w:r>
      <w:r w:rsidR="00814B1D">
        <w:t xml:space="preserve"> As we tried to package our code into an executable file, we found that </w:t>
      </w:r>
      <w:proofErr w:type="spellStart"/>
      <w:r w:rsidR="00814B1D">
        <w:t>Pyinstaller</w:t>
      </w:r>
      <w:proofErr w:type="spellEnd"/>
      <w:r w:rsidR="00814B1D">
        <w:t xml:space="preserve"> does not support Django version 3.0. or above. That is why we decide to use Heroku, a cloud server, to deploy our application.</w:t>
      </w:r>
    </w:p>
    <w:p w14:paraId="77E1E721" w14:textId="77777777" w:rsidR="00774B1B" w:rsidRDefault="00774B1B" w:rsidP="007B2F77"/>
    <w:p w14:paraId="0A282565" w14:textId="0ED7AA97" w:rsidR="0063079A" w:rsidRPr="00312AE1" w:rsidRDefault="00C8771F" w:rsidP="00312AE1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3</w:t>
      </w:r>
      <w:r w:rsidR="007B2F77" w:rsidRPr="00582AA9">
        <w:rPr>
          <w:b/>
          <w:bCs/>
          <w:sz w:val="32"/>
          <w:szCs w:val="32"/>
        </w:rPr>
        <w:t xml:space="preserve"> </w:t>
      </w:r>
      <w:r w:rsidR="00510A2E">
        <w:rPr>
          <w:b/>
          <w:bCs/>
          <w:sz w:val="32"/>
          <w:szCs w:val="32"/>
        </w:rPr>
        <w:t>Meeting Agenda</w:t>
      </w:r>
    </w:p>
    <w:p w14:paraId="2009FC65" w14:textId="7AC10C7A" w:rsidR="00273416" w:rsidRDefault="00273416" w:rsidP="005D5699">
      <w:pPr>
        <w:pStyle w:val="ListParagraph"/>
        <w:numPr>
          <w:ilvl w:val="0"/>
          <w:numId w:val="13"/>
        </w:numPr>
      </w:pPr>
      <w:r>
        <w:t>Software demonstration</w:t>
      </w:r>
    </w:p>
    <w:p w14:paraId="16862252" w14:textId="0A815E44" w:rsidR="005D5699" w:rsidRDefault="0064218F" w:rsidP="005D5699">
      <w:pPr>
        <w:pStyle w:val="ListParagraph"/>
        <w:numPr>
          <w:ilvl w:val="0"/>
          <w:numId w:val="13"/>
        </w:numPr>
      </w:pPr>
      <w:r>
        <w:t xml:space="preserve">Report Team progress </w:t>
      </w:r>
    </w:p>
    <w:p w14:paraId="7636A10B" w14:textId="28B2E9E1" w:rsidR="0064218F" w:rsidRDefault="00732E7F" w:rsidP="00D13CCC">
      <w:pPr>
        <w:pStyle w:val="ListParagraph"/>
        <w:numPr>
          <w:ilvl w:val="1"/>
          <w:numId w:val="13"/>
        </w:numPr>
      </w:pPr>
      <w:r>
        <w:t>Task completion</w:t>
      </w:r>
    </w:p>
    <w:p w14:paraId="72C332FA" w14:textId="0774DC9D" w:rsidR="00732E7F" w:rsidRDefault="00732E7F" w:rsidP="00D13CCC">
      <w:pPr>
        <w:pStyle w:val="ListParagraph"/>
        <w:numPr>
          <w:ilvl w:val="1"/>
          <w:numId w:val="13"/>
        </w:numPr>
      </w:pPr>
      <w:r>
        <w:t>Ongoing items</w:t>
      </w:r>
    </w:p>
    <w:p w14:paraId="1F85FDC4" w14:textId="38ED8C00" w:rsidR="00312AE1" w:rsidRDefault="00312AE1" w:rsidP="00312AE1"/>
    <w:p w14:paraId="18340AE7" w14:textId="1895DB97" w:rsidR="00312AE1" w:rsidRDefault="00312AE1" w:rsidP="00312AE1">
      <w:pPr>
        <w:rPr>
          <w:b/>
          <w:bCs/>
          <w:sz w:val="32"/>
          <w:szCs w:val="32"/>
        </w:rPr>
      </w:pPr>
      <w:r w:rsidRPr="00E30F03">
        <w:rPr>
          <w:b/>
          <w:bCs/>
          <w:sz w:val="32"/>
          <w:szCs w:val="32"/>
        </w:rPr>
        <w:lastRenderedPageBreak/>
        <w:t xml:space="preserve">4 </w:t>
      </w:r>
      <w:r w:rsidR="00774B1B">
        <w:rPr>
          <w:b/>
          <w:bCs/>
          <w:sz w:val="32"/>
          <w:szCs w:val="32"/>
        </w:rPr>
        <w:t>Client Feedback</w:t>
      </w:r>
    </w:p>
    <w:p w14:paraId="1D01E864" w14:textId="0E87B4F8" w:rsidR="00273416" w:rsidRPr="00774B1B" w:rsidRDefault="00814B1D" w:rsidP="00312AE1">
      <w:pPr>
        <w:pStyle w:val="ListParagraph"/>
        <w:numPr>
          <w:ilvl w:val="0"/>
          <w:numId w:val="19"/>
        </w:numPr>
        <w:rPr>
          <w:b/>
          <w:bCs/>
        </w:rPr>
      </w:pPr>
      <w:r>
        <w:t xml:space="preserve">Insist on running the application locally, so cloud server is not </w:t>
      </w:r>
      <w:proofErr w:type="gramStart"/>
      <w:r>
        <w:t>acceptable</w:t>
      </w:r>
      <w:proofErr w:type="gramEnd"/>
    </w:p>
    <w:p w14:paraId="215DB9EE" w14:textId="77777777" w:rsidR="00312AE1" w:rsidRPr="00A219D8" w:rsidRDefault="00312AE1" w:rsidP="00312AE1"/>
    <w:p w14:paraId="1CC278B4" w14:textId="35AB39D2" w:rsidR="0010080B" w:rsidRDefault="00312AE1" w:rsidP="0010080B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5</w:t>
      </w:r>
      <w:r w:rsidR="0010080B" w:rsidRPr="00582AA9">
        <w:rPr>
          <w:b/>
          <w:bCs/>
          <w:sz w:val="32"/>
          <w:szCs w:val="32"/>
        </w:rPr>
        <w:t xml:space="preserve"> Lists of Tasks to do</w:t>
      </w:r>
    </w:p>
    <w:tbl>
      <w:tblPr>
        <w:tblStyle w:val="TableGrid"/>
        <w:tblW w:w="9265" w:type="dxa"/>
        <w:tblLook w:val="04A0" w:firstRow="1" w:lastRow="0" w:firstColumn="1" w:lastColumn="0" w:noHBand="0" w:noVBand="1"/>
      </w:tblPr>
      <w:tblGrid>
        <w:gridCol w:w="668"/>
        <w:gridCol w:w="5227"/>
        <w:gridCol w:w="2203"/>
        <w:gridCol w:w="1167"/>
      </w:tblGrid>
      <w:tr w:rsidR="00D13CCC" w14:paraId="34DAFBA7" w14:textId="77777777" w:rsidTr="00C92CB4">
        <w:tc>
          <w:tcPr>
            <w:tcW w:w="668" w:type="dxa"/>
          </w:tcPr>
          <w:p w14:paraId="59F16997" w14:textId="5A7670E0" w:rsidR="00D13CCC" w:rsidRPr="00C8771F" w:rsidRDefault="00D13CCC" w:rsidP="0010080B">
            <w:pPr>
              <w:rPr>
                <w:i/>
                <w:iCs/>
                <w:sz w:val="32"/>
                <w:szCs w:val="32"/>
              </w:rPr>
            </w:pPr>
            <w:r>
              <w:rPr>
                <w:i/>
                <w:iCs/>
                <w:sz w:val="32"/>
                <w:szCs w:val="32"/>
              </w:rPr>
              <w:t>No.</w:t>
            </w:r>
          </w:p>
        </w:tc>
        <w:tc>
          <w:tcPr>
            <w:tcW w:w="5227" w:type="dxa"/>
          </w:tcPr>
          <w:p w14:paraId="7AB49DAD" w14:textId="1723F818" w:rsidR="00D13CCC" w:rsidRPr="00C8771F" w:rsidRDefault="00D13CCC" w:rsidP="0010080B">
            <w:pPr>
              <w:rPr>
                <w:i/>
                <w:iCs/>
                <w:sz w:val="32"/>
                <w:szCs w:val="32"/>
              </w:rPr>
            </w:pPr>
            <w:r w:rsidRPr="00C8771F">
              <w:rPr>
                <w:i/>
                <w:iCs/>
                <w:sz w:val="32"/>
                <w:szCs w:val="32"/>
              </w:rPr>
              <w:t>Action items</w:t>
            </w:r>
          </w:p>
        </w:tc>
        <w:tc>
          <w:tcPr>
            <w:tcW w:w="2203" w:type="dxa"/>
          </w:tcPr>
          <w:p w14:paraId="7E1201E3" w14:textId="16C35D11" w:rsidR="00D13CCC" w:rsidRPr="00C8771F" w:rsidRDefault="00D13CCC" w:rsidP="0010080B">
            <w:pPr>
              <w:rPr>
                <w:i/>
                <w:iCs/>
                <w:sz w:val="32"/>
                <w:szCs w:val="32"/>
              </w:rPr>
            </w:pPr>
            <w:r w:rsidRPr="00C8771F">
              <w:rPr>
                <w:i/>
                <w:iCs/>
                <w:sz w:val="32"/>
                <w:szCs w:val="32"/>
              </w:rPr>
              <w:t>Person Responsible</w:t>
            </w:r>
          </w:p>
        </w:tc>
        <w:tc>
          <w:tcPr>
            <w:tcW w:w="1167" w:type="dxa"/>
          </w:tcPr>
          <w:p w14:paraId="13DF4E0A" w14:textId="5E861E3B" w:rsidR="00D13CCC" w:rsidRPr="00C8771F" w:rsidRDefault="00D13CCC" w:rsidP="0010080B">
            <w:pPr>
              <w:rPr>
                <w:i/>
                <w:iCs/>
                <w:sz w:val="32"/>
                <w:szCs w:val="32"/>
              </w:rPr>
            </w:pPr>
            <w:r w:rsidRPr="00C8771F">
              <w:rPr>
                <w:i/>
                <w:iCs/>
                <w:sz w:val="32"/>
                <w:szCs w:val="32"/>
              </w:rPr>
              <w:t>Due Date</w:t>
            </w:r>
          </w:p>
        </w:tc>
      </w:tr>
      <w:tr w:rsidR="00814B1D" w14:paraId="4BF0BBBC" w14:textId="77777777" w:rsidTr="00C92CB4">
        <w:tc>
          <w:tcPr>
            <w:tcW w:w="668" w:type="dxa"/>
          </w:tcPr>
          <w:p w14:paraId="6A70EA42" w14:textId="1FF662C3" w:rsidR="00814B1D" w:rsidRPr="00C133C5" w:rsidRDefault="00814B1D" w:rsidP="00814B1D">
            <w:r>
              <w:t>1</w:t>
            </w:r>
          </w:p>
        </w:tc>
        <w:tc>
          <w:tcPr>
            <w:tcW w:w="5227" w:type="dxa"/>
          </w:tcPr>
          <w:p w14:paraId="4FF510B5" w14:textId="47B547DE" w:rsidR="00814B1D" w:rsidRPr="00C133C5" w:rsidRDefault="00814B1D" w:rsidP="00814B1D">
            <w:r>
              <w:t>Debug &amp; test</w:t>
            </w:r>
          </w:p>
        </w:tc>
        <w:tc>
          <w:tcPr>
            <w:tcW w:w="2203" w:type="dxa"/>
          </w:tcPr>
          <w:p w14:paraId="078EBDD5" w14:textId="044B5F3E" w:rsidR="00814B1D" w:rsidRPr="00C133C5" w:rsidRDefault="00814B1D" w:rsidP="00814B1D">
            <w:r>
              <w:t>Chun Yee Herman Lai</w:t>
            </w:r>
          </w:p>
        </w:tc>
        <w:tc>
          <w:tcPr>
            <w:tcW w:w="1167" w:type="dxa"/>
          </w:tcPr>
          <w:p w14:paraId="0A155233" w14:textId="413DB04F" w:rsidR="00814B1D" w:rsidRPr="00C133C5" w:rsidRDefault="00814B1D" w:rsidP="00814B1D">
            <w:r>
              <w:t>10/6/2021</w:t>
            </w:r>
          </w:p>
        </w:tc>
      </w:tr>
      <w:tr w:rsidR="00814B1D" w14:paraId="42214B31" w14:textId="77777777" w:rsidTr="00C92CB4">
        <w:tc>
          <w:tcPr>
            <w:tcW w:w="668" w:type="dxa"/>
          </w:tcPr>
          <w:p w14:paraId="5A33CC16" w14:textId="58D67C8B" w:rsidR="00814B1D" w:rsidRDefault="00814B1D" w:rsidP="00814B1D">
            <w:r>
              <w:t>2</w:t>
            </w:r>
          </w:p>
        </w:tc>
        <w:tc>
          <w:tcPr>
            <w:tcW w:w="5227" w:type="dxa"/>
          </w:tcPr>
          <w:p w14:paraId="2784E518" w14:textId="5B01B0E3" w:rsidR="00814B1D" w:rsidRPr="00C133C5" w:rsidRDefault="00814B1D" w:rsidP="00814B1D">
            <w:r>
              <w:t>Poster Design</w:t>
            </w:r>
          </w:p>
        </w:tc>
        <w:tc>
          <w:tcPr>
            <w:tcW w:w="2203" w:type="dxa"/>
          </w:tcPr>
          <w:p w14:paraId="30559732" w14:textId="6CB40398" w:rsidR="00814B1D" w:rsidRPr="00C133C5" w:rsidRDefault="00814B1D" w:rsidP="00814B1D">
            <w:r w:rsidRPr="0019511F">
              <w:t>Chun Yee Herman Lai</w:t>
            </w:r>
          </w:p>
        </w:tc>
        <w:tc>
          <w:tcPr>
            <w:tcW w:w="1167" w:type="dxa"/>
          </w:tcPr>
          <w:p w14:paraId="5E962BF5" w14:textId="2EAD416E" w:rsidR="00814B1D" w:rsidRDefault="00814B1D" w:rsidP="00814B1D">
            <w:r>
              <w:t>10/6/2021</w:t>
            </w:r>
          </w:p>
        </w:tc>
      </w:tr>
      <w:tr w:rsidR="00814B1D" w14:paraId="001F0477" w14:textId="77777777" w:rsidTr="00C92CB4">
        <w:tc>
          <w:tcPr>
            <w:tcW w:w="668" w:type="dxa"/>
          </w:tcPr>
          <w:p w14:paraId="24E4C1A9" w14:textId="5B6815FC" w:rsidR="00814B1D" w:rsidRPr="00C133C5" w:rsidRDefault="00814B1D" w:rsidP="00814B1D">
            <w:r>
              <w:t>3</w:t>
            </w:r>
          </w:p>
        </w:tc>
        <w:tc>
          <w:tcPr>
            <w:tcW w:w="5227" w:type="dxa"/>
          </w:tcPr>
          <w:p w14:paraId="6D53AD50" w14:textId="757F7F79" w:rsidR="00814B1D" w:rsidRPr="00C133C5" w:rsidRDefault="00814B1D" w:rsidP="00814B1D">
            <w:r>
              <w:t>Poster presentation</w:t>
            </w:r>
          </w:p>
        </w:tc>
        <w:tc>
          <w:tcPr>
            <w:tcW w:w="2203" w:type="dxa"/>
          </w:tcPr>
          <w:p w14:paraId="3E2CC70E" w14:textId="43D49FBD" w:rsidR="00814B1D" w:rsidRPr="00C133C5" w:rsidRDefault="00814B1D" w:rsidP="00814B1D">
            <w:r w:rsidRPr="0019511F">
              <w:t>Chun Yee Herman Lai</w:t>
            </w:r>
          </w:p>
        </w:tc>
        <w:tc>
          <w:tcPr>
            <w:tcW w:w="1167" w:type="dxa"/>
          </w:tcPr>
          <w:p w14:paraId="56DD3AA1" w14:textId="5D037951" w:rsidR="00814B1D" w:rsidRPr="00C133C5" w:rsidRDefault="00814B1D" w:rsidP="00814B1D">
            <w:r>
              <w:t>10/6/2021</w:t>
            </w:r>
          </w:p>
        </w:tc>
      </w:tr>
      <w:tr w:rsidR="00814B1D" w14:paraId="4D13C10F" w14:textId="77777777" w:rsidTr="00C92CB4">
        <w:tc>
          <w:tcPr>
            <w:tcW w:w="668" w:type="dxa"/>
          </w:tcPr>
          <w:p w14:paraId="77652363" w14:textId="498450ED" w:rsidR="00814B1D" w:rsidRDefault="00814B1D" w:rsidP="00814B1D">
            <w:r>
              <w:t>4</w:t>
            </w:r>
          </w:p>
        </w:tc>
        <w:tc>
          <w:tcPr>
            <w:tcW w:w="5227" w:type="dxa"/>
          </w:tcPr>
          <w:p w14:paraId="2DEE7660" w14:textId="66735646" w:rsidR="00814B1D" w:rsidRPr="00C133C5" w:rsidRDefault="00814B1D" w:rsidP="00814B1D">
            <w:r>
              <w:t>Make an executable file to start the program</w:t>
            </w:r>
          </w:p>
        </w:tc>
        <w:tc>
          <w:tcPr>
            <w:tcW w:w="2203" w:type="dxa"/>
          </w:tcPr>
          <w:p w14:paraId="30400104" w14:textId="72D3E8F4" w:rsidR="00814B1D" w:rsidRPr="00C133C5" w:rsidRDefault="00814B1D" w:rsidP="00814B1D">
            <w:r w:rsidRPr="0019511F">
              <w:t>Chun Yee Herman Lai</w:t>
            </w:r>
          </w:p>
        </w:tc>
        <w:tc>
          <w:tcPr>
            <w:tcW w:w="1167" w:type="dxa"/>
          </w:tcPr>
          <w:p w14:paraId="2273BC83" w14:textId="096B997F" w:rsidR="00814B1D" w:rsidRDefault="00814B1D" w:rsidP="00814B1D">
            <w:r>
              <w:t>10/6/2021</w:t>
            </w:r>
          </w:p>
        </w:tc>
      </w:tr>
      <w:tr w:rsidR="00814B1D" w14:paraId="7DEA5068" w14:textId="77777777" w:rsidTr="00C92CB4">
        <w:tc>
          <w:tcPr>
            <w:tcW w:w="668" w:type="dxa"/>
          </w:tcPr>
          <w:p w14:paraId="5D419FFD" w14:textId="07E6E18D" w:rsidR="00814B1D" w:rsidRDefault="00814B1D" w:rsidP="00814B1D">
            <w:r>
              <w:t>5</w:t>
            </w:r>
          </w:p>
        </w:tc>
        <w:tc>
          <w:tcPr>
            <w:tcW w:w="5227" w:type="dxa"/>
          </w:tcPr>
          <w:p w14:paraId="39A38DCB" w14:textId="2BF32B37" w:rsidR="00814B1D" w:rsidRDefault="00814B1D" w:rsidP="00814B1D">
            <w:r>
              <w:t>Debug &amp; test</w:t>
            </w:r>
          </w:p>
        </w:tc>
        <w:tc>
          <w:tcPr>
            <w:tcW w:w="2203" w:type="dxa"/>
          </w:tcPr>
          <w:p w14:paraId="52837944" w14:textId="5E60DB59" w:rsidR="00814B1D" w:rsidRDefault="00814B1D" w:rsidP="00814B1D">
            <w:proofErr w:type="spellStart"/>
            <w:r w:rsidRPr="00E20CAF">
              <w:t>Fangyu</w:t>
            </w:r>
            <w:proofErr w:type="spellEnd"/>
            <w:r w:rsidRPr="00E20CAF">
              <w:t xml:space="preserve"> Yuan</w:t>
            </w:r>
          </w:p>
        </w:tc>
        <w:tc>
          <w:tcPr>
            <w:tcW w:w="1167" w:type="dxa"/>
          </w:tcPr>
          <w:p w14:paraId="18CFFB59" w14:textId="7FEC5C4C" w:rsidR="00814B1D" w:rsidRDefault="00814B1D" w:rsidP="00814B1D">
            <w:r>
              <w:t>10/6/2021</w:t>
            </w:r>
          </w:p>
        </w:tc>
      </w:tr>
      <w:tr w:rsidR="00814B1D" w14:paraId="48E0406D" w14:textId="77777777" w:rsidTr="00C92CB4">
        <w:tc>
          <w:tcPr>
            <w:tcW w:w="668" w:type="dxa"/>
          </w:tcPr>
          <w:p w14:paraId="35BD3460" w14:textId="3F678257" w:rsidR="00814B1D" w:rsidRDefault="00814B1D" w:rsidP="00814B1D">
            <w:r>
              <w:t>6</w:t>
            </w:r>
          </w:p>
        </w:tc>
        <w:tc>
          <w:tcPr>
            <w:tcW w:w="5227" w:type="dxa"/>
          </w:tcPr>
          <w:p w14:paraId="368F0C7C" w14:textId="2ACDAAE8" w:rsidR="00814B1D" w:rsidRDefault="00814B1D" w:rsidP="00814B1D">
            <w:r>
              <w:t>Poster Design</w:t>
            </w:r>
          </w:p>
        </w:tc>
        <w:tc>
          <w:tcPr>
            <w:tcW w:w="2203" w:type="dxa"/>
          </w:tcPr>
          <w:p w14:paraId="28DEC112" w14:textId="44CBD640" w:rsidR="00814B1D" w:rsidRDefault="00814B1D" w:rsidP="00814B1D">
            <w:proofErr w:type="spellStart"/>
            <w:r w:rsidRPr="00E20CAF">
              <w:t>Fangyu</w:t>
            </w:r>
            <w:proofErr w:type="spellEnd"/>
            <w:r w:rsidRPr="00E20CAF">
              <w:t xml:space="preserve"> Yuan</w:t>
            </w:r>
          </w:p>
        </w:tc>
        <w:tc>
          <w:tcPr>
            <w:tcW w:w="1167" w:type="dxa"/>
          </w:tcPr>
          <w:p w14:paraId="04A1A915" w14:textId="299DD489" w:rsidR="00814B1D" w:rsidRDefault="00814B1D" w:rsidP="00814B1D">
            <w:r>
              <w:t>10/6/2021</w:t>
            </w:r>
          </w:p>
        </w:tc>
      </w:tr>
      <w:tr w:rsidR="00814B1D" w14:paraId="05CFC2E1" w14:textId="77777777" w:rsidTr="00C92CB4">
        <w:tc>
          <w:tcPr>
            <w:tcW w:w="668" w:type="dxa"/>
          </w:tcPr>
          <w:p w14:paraId="584D6219" w14:textId="01000C37" w:rsidR="00814B1D" w:rsidRDefault="00814B1D" w:rsidP="00814B1D">
            <w:r>
              <w:t>7</w:t>
            </w:r>
          </w:p>
        </w:tc>
        <w:tc>
          <w:tcPr>
            <w:tcW w:w="5227" w:type="dxa"/>
          </w:tcPr>
          <w:p w14:paraId="2BB94DBF" w14:textId="2F225C86" w:rsidR="00814B1D" w:rsidRDefault="00814B1D" w:rsidP="00814B1D">
            <w:r>
              <w:t>Poster presentation</w:t>
            </w:r>
          </w:p>
        </w:tc>
        <w:tc>
          <w:tcPr>
            <w:tcW w:w="2203" w:type="dxa"/>
          </w:tcPr>
          <w:p w14:paraId="7EE86B1B" w14:textId="5AE724D3" w:rsidR="00814B1D" w:rsidRDefault="00814B1D" w:rsidP="00814B1D">
            <w:proofErr w:type="spellStart"/>
            <w:r w:rsidRPr="00E20CAF">
              <w:t>Fangyu</w:t>
            </w:r>
            <w:proofErr w:type="spellEnd"/>
            <w:r w:rsidRPr="00E20CAF">
              <w:t xml:space="preserve"> Yuan</w:t>
            </w:r>
          </w:p>
        </w:tc>
        <w:tc>
          <w:tcPr>
            <w:tcW w:w="1167" w:type="dxa"/>
          </w:tcPr>
          <w:p w14:paraId="3561D907" w14:textId="26EF483D" w:rsidR="00814B1D" w:rsidRDefault="00814B1D" w:rsidP="00814B1D">
            <w:r>
              <w:t>10/6/2021</w:t>
            </w:r>
          </w:p>
        </w:tc>
      </w:tr>
      <w:tr w:rsidR="00814B1D" w14:paraId="4660E311" w14:textId="77777777" w:rsidTr="00C92CB4">
        <w:tc>
          <w:tcPr>
            <w:tcW w:w="668" w:type="dxa"/>
          </w:tcPr>
          <w:p w14:paraId="52D68960" w14:textId="79E14DD4" w:rsidR="00814B1D" w:rsidRDefault="00814B1D" w:rsidP="00814B1D">
            <w:r>
              <w:t>8</w:t>
            </w:r>
          </w:p>
        </w:tc>
        <w:tc>
          <w:tcPr>
            <w:tcW w:w="5227" w:type="dxa"/>
          </w:tcPr>
          <w:p w14:paraId="0B610444" w14:textId="54445D24" w:rsidR="00814B1D" w:rsidRDefault="00814B1D" w:rsidP="00814B1D">
            <w:r>
              <w:t>Make an executable file to start the program</w:t>
            </w:r>
          </w:p>
        </w:tc>
        <w:tc>
          <w:tcPr>
            <w:tcW w:w="2203" w:type="dxa"/>
          </w:tcPr>
          <w:p w14:paraId="23ED56C2" w14:textId="707C88BE" w:rsidR="00814B1D" w:rsidRDefault="00814B1D" w:rsidP="00814B1D">
            <w:proofErr w:type="spellStart"/>
            <w:r w:rsidRPr="00E20CAF">
              <w:t>Fangyu</w:t>
            </w:r>
            <w:proofErr w:type="spellEnd"/>
            <w:r w:rsidRPr="00E20CAF">
              <w:t xml:space="preserve"> Yuan</w:t>
            </w:r>
          </w:p>
        </w:tc>
        <w:tc>
          <w:tcPr>
            <w:tcW w:w="1167" w:type="dxa"/>
          </w:tcPr>
          <w:p w14:paraId="632610D7" w14:textId="44B3160A" w:rsidR="00814B1D" w:rsidRDefault="00814B1D" w:rsidP="00814B1D">
            <w:r>
              <w:t>10/6/2021</w:t>
            </w:r>
          </w:p>
        </w:tc>
      </w:tr>
      <w:tr w:rsidR="00814B1D" w14:paraId="6FA91239" w14:textId="77777777" w:rsidTr="00C92CB4">
        <w:tc>
          <w:tcPr>
            <w:tcW w:w="668" w:type="dxa"/>
          </w:tcPr>
          <w:p w14:paraId="6A2D9B28" w14:textId="1894DBCF" w:rsidR="00814B1D" w:rsidRDefault="00814B1D" w:rsidP="00814B1D">
            <w:r>
              <w:t>9</w:t>
            </w:r>
          </w:p>
        </w:tc>
        <w:tc>
          <w:tcPr>
            <w:tcW w:w="5227" w:type="dxa"/>
          </w:tcPr>
          <w:p w14:paraId="72A630F5" w14:textId="46FB34A4" w:rsidR="00814B1D" w:rsidRDefault="00814B1D" w:rsidP="00814B1D">
            <w:r>
              <w:t>Debug &amp; test</w:t>
            </w:r>
          </w:p>
        </w:tc>
        <w:tc>
          <w:tcPr>
            <w:tcW w:w="2203" w:type="dxa"/>
          </w:tcPr>
          <w:p w14:paraId="6CB128A1" w14:textId="6FD09F34" w:rsidR="00814B1D" w:rsidRPr="00C133C5" w:rsidRDefault="00814B1D" w:rsidP="00814B1D">
            <w:proofErr w:type="spellStart"/>
            <w:r>
              <w:t>Haoyu</w:t>
            </w:r>
            <w:proofErr w:type="spellEnd"/>
            <w:r>
              <w:t xml:space="preserve"> Wang</w:t>
            </w:r>
          </w:p>
        </w:tc>
        <w:tc>
          <w:tcPr>
            <w:tcW w:w="1167" w:type="dxa"/>
          </w:tcPr>
          <w:p w14:paraId="63708B9E" w14:textId="22F5482A" w:rsidR="00814B1D" w:rsidRDefault="00814B1D" w:rsidP="00814B1D">
            <w:r>
              <w:t>10/6/2021</w:t>
            </w:r>
          </w:p>
        </w:tc>
      </w:tr>
      <w:tr w:rsidR="00814B1D" w14:paraId="3FC1F0F1" w14:textId="77777777" w:rsidTr="00C92CB4">
        <w:tc>
          <w:tcPr>
            <w:tcW w:w="668" w:type="dxa"/>
          </w:tcPr>
          <w:p w14:paraId="5F83334A" w14:textId="6B8C7448" w:rsidR="00814B1D" w:rsidRDefault="00814B1D" w:rsidP="00814B1D">
            <w:r>
              <w:t>10</w:t>
            </w:r>
          </w:p>
        </w:tc>
        <w:tc>
          <w:tcPr>
            <w:tcW w:w="5227" w:type="dxa"/>
          </w:tcPr>
          <w:p w14:paraId="47538608" w14:textId="015854FF" w:rsidR="00814B1D" w:rsidRDefault="00814B1D" w:rsidP="00814B1D">
            <w:r>
              <w:t>Poster Design</w:t>
            </w:r>
          </w:p>
        </w:tc>
        <w:tc>
          <w:tcPr>
            <w:tcW w:w="2203" w:type="dxa"/>
          </w:tcPr>
          <w:p w14:paraId="6A49CD2D" w14:textId="4F02D944" w:rsidR="00814B1D" w:rsidRPr="00C133C5" w:rsidRDefault="00814B1D" w:rsidP="00814B1D">
            <w:proofErr w:type="spellStart"/>
            <w:r>
              <w:t>Haoyu</w:t>
            </w:r>
            <w:proofErr w:type="spellEnd"/>
            <w:r>
              <w:t xml:space="preserve"> Wang</w:t>
            </w:r>
          </w:p>
        </w:tc>
        <w:tc>
          <w:tcPr>
            <w:tcW w:w="1167" w:type="dxa"/>
          </w:tcPr>
          <w:p w14:paraId="2C51233F" w14:textId="070D231B" w:rsidR="00814B1D" w:rsidRDefault="00814B1D" w:rsidP="00814B1D">
            <w:r>
              <w:t>10/6/2021</w:t>
            </w:r>
          </w:p>
        </w:tc>
      </w:tr>
      <w:tr w:rsidR="00814B1D" w14:paraId="385B52F9" w14:textId="77777777" w:rsidTr="00C92CB4">
        <w:tc>
          <w:tcPr>
            <w:tcW w:w="668" w:type="dxa"/>
          </w:tcPr>
          <w:p w14:paraId="6D74C5A3" w14:textId="250B8632" w:rsidR="00814B1D" w:rsidRDefault="00814B1D" w:rsidP="00814B1D">
            <w:r>
              <w:t>11</w:t>
            </w:r>
          </w:p>
        </w:tc>
        <w:tc>
          <w:tcPr>
            <w:tcW w:w="5227" w:type="dxa"/>
          </w:tcPr>
          <w:p w14:paraId="33CEFB32" w14:textId="34C17442" w:rsidR="00814B1D" w:rsidRDefault="00814B1D" w:rsidP="00814B1D">
            <w:r>
              <w:t>Poster presentation</w:t>
            </w:r>
          </w:p>
        </w:tc>
        <w:tc>
          <w:tcPr>
            <w:tcW w:w="2203" w:type="dxa"/>
          </w:tcPr>
          <w:p w14:paraId="2687861B" w14:textId="7E6A8E94" w:rsidR="00814B1D" w:rsidRDefault="00814B1D" w:rsidP="00814B1D">
            <w:proofErr w:type="spellStart"/>
            <w:r>
              <w:t>Haoyu</w:t>
            </w:r>
            <w:proofErr w:type="spellEnd"/>
            <w:r>
              <w:t xml:space="preserve"> Wang</w:t>
            </w:r>
          </w:p>
        </w:tc>
        <w:tc>
          <w:tcPr>
            <w:tcW w:w="1167" w:type="dxa"/>
          </w:tcPr>
          <w:p w14:paraId="38308496" w14:textId="1E0877EF" w:rsidR="00814B1D" w:rsidRDefault="00814B1D" w:rsidP="00814B1D">
            <w:r>
              <w:t>10/6/2021</w:t>
            </w:r>
          </w:p>
        </w:tc>
      </w:tr>
      <w:tr w:rsidR="00814B1D" w14:paraId="003ED374" w14:textId="77777777" w:rsidTr="00C92CB4">
        <w:tc>
          <w:tcPr>
            <w:tcW w:w="668" w:type="dxa"/>
          </w:tcPr>
          <w:p w14:paraId="7A7B7468" w14:textId="03F4BA28" w:rsidR="00814B1D" w:rsidRDefault="00814B1D" w:rsidP="00814B1D">
            <w:r>
              <w:t>12</w:t>
            </w:r>
          </w:p>
        </w:tc>
        <w:tc>
          <w:tcPr>
            <w:tcW w:w="5227" w:type="dxa"/>
          </w:tcPr>
          <w:p w14:paraId="6D2DBE7A" w14:textId="7C95D59A" w:rsidR="00814B1D" w:rsidRDefault="00814B1D" w:rsidP="00814B1D">
            <w:r>
              <w:t>Make an executable file to start the program</w:t>
            </w:r>
          </w:p>
        </w:tc>
        <w:tc>
          <w:tcPr>
            <w:tcW w:w="2203" w:type="dxa"/>
          </w:tcPr>
          <w:p w14:paraId="0EF1428A" w14:textId="58ECCF22" w:rsidR="00814B1D" w:rsidRDefault="00814B1D" w:rsidP="00814B1D">
            <w:proofErr w:type="spellStart"/>
            <w:r>
              <w:t>Haoyu</w:t>
            </w:r>
            <w:proofErr w:type="spellEnd"/>
            <w:r>
              <w:t xml:space="preserve"> Wang</w:t>
            </w:r>
          </w:p>
        </w:tc>
        <w:tc>
          <w:tcPr>
            <w:tcW w:w="1167" w:type="dxa"/>
          </w:tcPr>
          <w:p w14:paraId="5892511E" w14:textId="45EDDD59" w:rsidR="00814B1D" w:rsidRDefault="00814B1D" w:rsidP="00814B1D">
            <w:r>
              <w:t>10/6/2021</w:t>
            </w:r>
          </w:p>
        </w:tc>
      </w:tr>
      <w:tr w:rsidR="00814B1D" w14:paraId="2C9D859F" w14:textId="77777777" w:rsidTr="00C92CB4">
        <w:tc>
          <w:tcPr>
            <w:tcW w:w="668" w:type="dxa"/>
          </w:tcPr>
          <w:p w14:paraId="75631DF3" w14:textId="4756DFE8" w:rsidR="00814B1D" w:rsidRDefault="00814B1D" w:rsidP="00814B1D">
            <w:r>
              <w:t>13</w:t>
            </w:r>
          </w:p>
        </w:tc>
        <w:tc>
          <w:tcPr>
            <w:tcW w:w="5227" w:type="dxa"/>
          </w:tcPr>
          <w:p w14:paraId="7680EA2F" w14:textId="1B30612F" w:rsidR="00814B1D" w:rsidRDefault="00814B1D" w:rsidP="00814B1D">
            <w:r>
              <w:t>Debug &amp; test</w:t>
            </w:r>
          </w:p>
        </w:tc>
        <w:tc>
          <w:tcPr>
            <w:tcW w:w="2203" w:type="dxa"/>
          </w:tcPr>
          <w:p w14:paraId="4AA51777" w14:textId="77950344" w:rsidR="00814B1D" w:rsidRDefault="00814B1D" w:rsidP="00814B1D">
            <w:proofErr w:type="spellStart"/>
            <w:r>
              <w:t>Zhendong</w:t>
            </w:r>
            <w:proofErr w:type="spellEnd"/>
            <w:r>
              <w:t xml:space="preserve"> Shi</w:t>
            </w:r>
          </w:p>
        </w:tc>
        <w:tc>
          <w:tcPr>
            <w:tcW w:w="1167" w:type="dxa"/>
          </w:tcPr>
          <w:p w14:paraId="3A821CF4" w14:textId="51516AC9" w:rsidR="00814B1D" w:rsidRDefault="00814B1D" w:rsidP="00814B1D">
            <w:r>
              <w:t>10/6/2021</w:t>
            </w:r>
          </w:p>
        </w:tc>
      </w:tr>
      <w:tr w:rsidR="00814B1D" w14:paraId="032A62AD" w14:textId="77777777" w:rsidTr="00C92CB4">
        <w:tc>
          <w:tcPr>
            <w:tcW w:w="668" w:type="dxa"/>
          </w:tcPr>
          <w:p w14:paraId="467EAACC" w14:textId="1184ECA3" w:rsidR="00814B1D" w:rsidRDefault="00814B1D" w:rsidP="00814B1D">
            <w:r>
              <w:t>14</w:t>
            </w:r>
          </w:p>
        </w:tc>
        <w:tc>
          <w:tcPr>
            <w:tcW w:w="5227" w:type="dxa"/>
          </w:tcPr>
          <w:p w14:paraId="046B3166" w14:textId="2A0CF70E" w:rsidR="00814B1D" w:rsidRDefault="00814B1D" w:rsidP="00814B1D">
            <w:r>
              <w:t>Poster Design</w:t>
            </w:r>
          </w:p>
        </w:tc>
        <w:tc>
          <w:tcPr>
            <w:tcW w:w="2203" w:type="dxa"/>
          </w:tcPr>
          <w:p w14:paraId="1F52CF01" w14:textId="2AAB479B" w:rsidR="00814B1D" w:rsidRDefault="00814B1D" w:rsidP="00814B1D">
            <w:proofErr w:type="spellStart"/>
            <w:r>
              <w:t>Zhendong</w:t>
            </w:r>
            <w:proofErr w:type="spellEnd"/>
            <w:r>
              <w:t xml:space="preserve"> Shi</w:t>
            </w:r>
          </w:p>
        </w:tc>
        <w:tc>
          <w:tcPr>
            <w:tcW w:w="1167" w:type="dxa"/>
          </w:tcPr>
          <w:p w14:paraId="46DC0EA3" w14:textId="3B7A777D" w:rsidR="00814B1D" w:rsidRDefault="00814B1D" w:rsidP="00814B1D">
            <w:r>
              <w:t>10/6/2021</w:t>
            </w:r>
          </w:p>
        </w:tc>
      </w:tr>
      <w:tr w:rsidR="00814B1D" w14:paraId="352A3E08" w14:textId="77777777" w:rsidTr="00C92CB4">
        <w:tc>
          <w:tcPr>
            <w:tcW w:w="668" w:type="dxa"/>
          </w:tcPr>
          <w:p w14:paraId="7D51241C" w14:textId="1BA90C6C" w:rsidR="00814B1D" w:rsidRDefault="00814B1D" w:rsidP="00814B1D">
            <w:r>
              <w:t>15</w:t>
            </w:r>
          </w:p>
        </w:tc>
        <w:tc>
          <w:tcPr>
            <w:tcW w:w="5227" w:type="dxa"/>
          </w:tcPr>
          <w:p w14:paraId="2CE337D7" w14:textId="066F5625" w:rsidR="00814B1D" w:rsidRDefault="00814B1D" w:rsidP="00814B1D">
            <w:r>
              <w:t>Poster presentation</w:t>
            </w:r>
          </w:p>
        </w:tc>
        <w:tc>
          <w:tcPr>
            <w:tcW w:w="2203" w:type="dxa"/>
          </w:tcPr>
          <w:p w14:paraId="23E1FBB7" w14:textId="4AD96480" w:rsidR="00814B1D" w:rsidRDefault="00814B1D" w:rsidP="00814B1D">
            <w:proofErr w:type="spellStart"/>
            <w:r>
              <w:t>Zhendong</w:t>
            </w:r>
            <w:proofErr w:type="spellEnd"/>
            <w:r>
              <w:t xml:space="preserve"> Shi</w:t>
            </w:r>
          </w:p>
        </w:tc>
        <w:tc>
          <w:tcPr>
            <w:tcW w:w="1167" w:type="dxa"/>
          </w:tcPr>
          <w:p w14:paraId="2F824F55" w14:textId="0976D288" w:rsidR="00814B1D" w:rsidRDefault="00814B1D" w:rsidP="00814B1D">
            <w:r>
              <w:t>10/6/2021</w:t>
            </w:r>
          </w:p>
        </w:tc>
      </w:tr>
      <w:tr w:rsidR="00814B1D" w14:paraId="5280F95B" w14:textId="77777777" w:rsidTr="00C92CB4">
        <w:tc>
          <w:tcPr>
            <w:tcW w:w="668" w:type="dxa"/>
          </w:tcPr>
          <w:p w14:paraId="58648EF1" w14:textId="34D75E4D" w:rsidR="00814B1D" w:rsidRDefault="00814B1D" w:rsidP="00814B1D">
            <w:r>
              <w:t>16</w:t>
            </w:r>
          </w:p>
        </w:tc>
        <w:tc>
          <w:tcPr>
            <w:tcW w:w="5227" w:type="dxa"/>
          </w:tcPr>
          <w:p w14:paraId="24CCA31F" w14:textId="1090EDAD" w:rsidR="00814B1D" w:rsidRDefault="00814B1D" w:rsidP="00814B1D">
            <w:r>
              <w:t>Make an executable file to start the program</w:t>
            </w:r>
          </w:p>
        </w:tc>
        <w:tc>
          <w:tcPr>
            <w:tcW w:w="2203" w:type="dxa"/>
          </w:tcPr>
          <w:p w14:paraId="599AA17F" w14:textId="5D4D9BAE" w:rsidR="00814B1D" w:rsidRDefault="00814B1D" w:rsidP="00814B1D">
            <w:proofErr w:type="spellStart"/>
            <w:r>
              <w:t>Zhendong</w:t>
            </w:r>
            <w:proofErr w:type="spellEnd"/>
            <w:r>
              <w:t xml:space="preserve"> Shi</w:t>
            </w:r>
          </w:p>
        </w:tc>
        <w:tc>
          <w:tcPr>
            <w:tcW w:w="1167" w:type="dxa"/>
          </w:tcPr>
          <w:p w14:paraId="1C3258AF" w14:textId="35FB44B4" w:rsidR="00814B1D" w:rsidRDefault="00814B1D" w:rsidP="00814B1D">
            <w:r>
              <w:t>10/6/2021</w:t>
            </w:r>
          </w:p>
        </w:tc>
      </w:tr>
    </w:tbl>
    <w:p w14:paraId="4B470AE9" w14:textId="0D95EE71" w:rsidR="00A915D5" w:rsidRDefault="00A915D5" w:rsidP="00C8771F"/>
    <w:p w14:paraId="1BF9B491" w14:textId="2143F584" w:rsidR="007B2F77" w:rsidRPr="00582AA9" w:rsidRDefault="00312AE1" w:rsidP="007B2F77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6</w:t>
      </w:r>
      <w:r w:rsidR="007B2F77" w:rsidRPr="00582AA9">
        <w:rPr>
          <w:b/>
          <w:bCs/>
          <w:sz w:val="32"/>
          <w:szCs w:val="32"/>
        </w:rPr>
        <w:t xml:space="preserve"> Adjournment</w:t>
      </w:r>
    </w:p>
    <w:p w14:paraId="46F9029F" w14:textId="49E853E8" w:rsidR="007B2F77" w:rsidRDefault="0010080B" w:rsidP="007B2F77">
      <w:r>
        <w:t xml:space="preserve">The meeting closed at </w:t>
      </w:r>
      <w:r w:rsidR="00273416">
        <w:t>2</w:t>
      </w:r>
      <w:r w:rsidR="00840558">
        <w:t>:</w:t>
      </w:r>
      <w:r w:rsidR="00774B1B">
        <w:t>5</w:t>
      </w:r>
      <w:r w:rsidR="00814B1D">
        <w:t>8</w:t>
      </w:r>
      <w:r>
        <w:t>pm.</w:t>
      </w:r>
    </w:p>
    <w:sectPr w:rsidR="007B2F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554D2"/>
    <w:multiLevelType w:val="hybridMultilevel"/>
    <w:tmpl w:val="A8323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81079"/>
    <w:multiLevelType w:val="hybridMultilevel"/>
    <w:tmpl w:val="9056B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AB7DD2"/>
    <w:multiLevelType w:val="hybridMultilevel"/>
    <w:tmpl w:val="BAB2C150"/>
    <w:lvl w:ilvl="0" w:tplc="BBDEE646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1C721A"/>
    <w:multiLevelType w:val="hybridMultilevel"/>
    <w:tmpl w:val="D2C0A246"/>
    <w:lvl w:ilvl="0" w:tplc="FAE26E7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AF3244"/>
    <w:multiLevelType w:val="hybridMultilevel"/>
    <w:tmpl w:val="E2487C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845441"/>
    <w:multiLevelType w:val="hybridMultilevel"/>
    <w:tmpl w:val="82D6B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15298C"/>
    <w:multiLevelType w:val="hybridMultilevel"/>
    <w:tmpl w:val="3386217A"/>
    <w:lvl w:ilvl="0" w:tplc="ABECF8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F2719EC"/>
    <w:multiLevelType w:val="hybridMultilevel"/>
    <w:tmpl w:val="EA0096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261594"/>
    <w:multiLevelType w:val="hybridMultilevel"/>
    <w:tmpl w:val="4650D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3E2361"/>
    <w:multiLevelType w:val="hybridMultilevel"/>
    <w:tmpl w:val="D848F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6C3476"/>
    <w:multiLevelType w:val="hybridMultilevel"/>
    <w:tmpl w:val="76DAE6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6D5A26"/>
    <w:multiLevelType w:val="hybridMultilevel"/>
    <w:tmpl w:val="53C4E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C71164"/>
    <w:multiLevelType w:val="hybridMultilevel"/>
    <w:tmpl w:val="DB4C8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89380D"/>
    <w:multiLevelType w:val="hybridMultilevel"/>
    <w:tmpl w:val="2B7CA1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684757"/>
    <w:multiLevelType w:val="hybridMultilevel"/>
    <w:tmpl w:val="889C4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E508FD"/>
    <w:multiLevelType w:val="hybridMultilevel"/>
    <w:tmpl w:val="1D70D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DC4888"/>
    <w:multiLevelType w:val="hybridMultilevel"/>
    <w:tmpl w:val="B4FA4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DB4021"/>
    <w:multiLevelType w:val="hybridMultilevel"/>
    <w:tmpl w:val="D1DA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B20F87"/>
    <w:multiLevelType w:val="hybridMultilevel"/>
    <w:tmpl w:val="CCDCBC98"/>
    <w:lvl w:ilvl="0" w:tplc="F8A21D9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3"/>
  </w:num>
  <w:num w:numId="3">
    <w:abstractNumId w:val="16"/>
  </w:num>
  <w:num w:numId="4">
    <w:abstractNumId w:val="10"/>
  </w:num>
  <w:num w:numId="5">
    <w:abstractNumId w:val="18"/>
  </w:num>
  <w:num w:numId="6">
    <w:abstractNumId w:val="7"/>
  </w:num>
  <w:num w:numId="7">
    <w:abstractNumId w:val="6"/>
  </w:num>
  <w:num w:numId="8">
    <w:abstractNumId w:val="3"/>
  </w:num>
  <w:num w:numId="9">
    <w:abstractNumId w:val="4"/>
  </w:num>
  <w:num w:numId="10">
    <w:abstractNumId w:val="9"/>
  </w:num>
  <w:num w:numId="11">
    <w:abstractNumId w:val="15"/>
  </w:num>
  <w:num w:numId="12">
    <w:abstractNumId w:val="11"/>
  </w:num>
  <w:num w:numId="13">
    <w:abstractNumId w:val="1"/>
  </w:num>
  <w:num w:numId="14">
    <w:abstractNumId w:val="17"/>
  </w:num>
  <w:num w:numId="15">
    <w:abstractNumId w:val="0"/>
  </w:num>
  <w:num w:numId="16">
    <w:abstractNumId w:val="5"/>
  </w:num>
  <w:num w:numId="17">
    <w:abstractNumId w:val="12"/>
  </w:num>
  <w:num w:numId="18">
    <w:abstractNumId w:val="2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zUxNbI0szAxsTRQ0lEKTi0uzszPAykwqgUAohOyTywAAAA="/>
  </w:docVars>
  <w:rsids>
    <w:rsidRoot w:val="007B2F77"/>
    <w:rsid w:val="000379AD"/>
    <w:rsid w:val="000678D0"/>
    <w:rsid w:val="00076708"/>
    <w:rsid w:val="000B6D01"/>
    <w:rsid w:val="0010080B"/>
    <w:rsid w:val="0013090B"/>
    <w:rsid w:val="00131590"/>
    <w:rsid w:val="001E00F2"/>
    <w:rsid w:val="001E6173"/>
    <w:rsid w:val="002032E0"/>
    <w:rsid w:val="00210780"/>
    <w:rsid w:val="002647ED"/>
    <w:rsid w:val="00273416"/>
    <w:rsid w:val="00312AE1"/>
    <w:rsid w:val="00314E3B"/>
    <w:rsid w:val="0038656B"/>
    <w:rsid w:val="003C0294"/>
    <w:rsid w:val="003C0F55"/>
    <w:rsid w:val="00503356"/>
    <w:rsid w:val="00510186"/>
    <w:rsid w:val="00510A2E"/>
    <w:rsid w:val="00523061"/>
    <w:rsid w:val="005670BB"/>
    <w:rsid w:val="00572360"/>
    <w:rsid w:val="00582AA9"/>
    <w:rsid w:val="00592902"/>
    <w:rsid w:val="005D5699"/>
    <w:rsid w:val="0063079A"/>
    <w:rsid w:val="0064218F"/>
    <w:rsid w:val="00677243"/>
    <w:rsid w:val="00732E7F"/>
    <w:rsid w:val="00774B1B"/>
    <w:rsid w:val="007A1E86"/>
    <w:rsid w:val="007B2F77"/>
    <w:rsid w:val="007C5E91"/>
    <w:rsid w:val="00814B1D"/>
    <w:rsid w:val="00840558"/>
    <w:rsid w:val="00856D35"/>
    <w:rsid w:val="008757F1"/>
    <w:rsid w:val="00887EFB"/>
    <w:rsid w:val="008B7A3C"/>
    <w:rsid w:val="008E079D"/>
    <w:rsid w:val="0092511A"/>
    <w:rsid w:val="00992113"/>
    <w:rsid w:val="00A14F86"/>
    <w:rsid w:val="00A32C6F"/>
    <w:rsid w:val="00A46775"/>
    <w:rsid w:val="00A915D5"/>
    <w:rsid w:val="00AA6E2A"/>
    <w:rsid w:val="00B16DF7"/>
    <w:rsid w:val="00B269CE"/>
    <w:rsid w:val="00B4287F"/>
    <w:rsid w:val="00BE24F7"/>
    <w:rsid w:val="00BE3D6C"/>
    <w:rsid w:val="00BF01C4"/>
    <w:rsid w:val="00C133C5"/>
    <w:rsid w:val="00C8771F"/>
    <w:rsid w:val="00C92CB4"/>
    <w:rsid w:val="00D1201F"/>
    <w:rsid w:val="00D12DE8"/>
    <w:rsid w:val="00D13CCC"/>
    <w:rsid w:val="00D8251E"/>
    <w:rsid w:val="00DA2B1B"/>
    <w:rsid w:val="00DB1122"/>
    <w:rsid w:val="00DF49DB"/>
    <w:rsid w:val="00E36D45"/>
    <w:rsid w:val="00E57C6F"/>
    <w:rsid w:val="00E80DB0"/>
    <w:rsid w:val="00EE5C68"/>
    <w:rsid w:val="00F05366"/>
    <w:rsid w:val="00F7114A"/>
    <w:rsid w:val="00FC5C76"/>
    <w:rsid w:val="00FD1638"/>
    <w:rsid w:val="00FE463F"/>
    <w:rsid w:val="00FE4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BE7D3"/>
  <w15:chartTrackingRefBased/>
  <w15:docId w15:val="{5464EC48-9364-4556-9BFC-F31BC6AFF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7B2F77"/>
  </w:style>
  <w:style w:type="character" w:customStyle="1" w:styleId="DateChar">
    <w:name w:val="Date Char"/>
    <w:basedOn w:val="DefaultParagraphFont"/>
    <w:link w:val="Date"/>
    <w:uiPriority w:val="99"/>
    <w:semiHidden/>
    <w:rsid w:val="007B2F77"/>
  </w:style>
  <w:style w:type="paragraph" w:styleId="ListParagraph">
    <w:name w:val="List Paragraph"/>
    <w:basedOn w:val="Normal"/>
    <w:uiPriority w:val="34"/>
    <w:qFormat/>
    <w:rsid w:val="007B2F77"/>
    <w:pPr>
      <w:ind w:left="720"/>
      <w:contextualSpacing/>
    </w:pPr>
  </w:style>
  <w:style w:type="table" w:styleId="TableGrid">
    <w:name w:val="Table Grid"/>
    <w:basedOn w:val="TableNormal"/>
    <w:uiPriority w:val="39"/>
    <w:rsid w:val="001E61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63079A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3079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966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287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 Yee Herman Lai</dc:creator>
  <cp:keywords/>
  <dc:description/>
  <cp:lastModifiedBy>Chun Yee Herman Lai</cp:lastModifiedBy>
  <cp:revision>3</cp:revision>
  <dcterms:created xsi:type="dcterms:W3CDTF">2021-06-03T05:23:00Z</dcterms:created>
  <dcterms:modified xsi:type="dcterms:W3CDTF">2021-06-03T06:08:00Z</dcterms:modified>
</cp:coreProperties>
</file>